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C48C0" w14:textId="78220503" w:rsidR="0027770F" w:rsidRDefault="00EF6E9E" w:rsidP="00EF6E9E">
      <w:pPr>
        <w:jc w:val="center"/>
        <w:rPr>
          <w:b/>
          <w:bCs/>
        </w:rPr>
      </w:pPr>
      <w:r w:rsidRPr="00EF6E9E">
        <w:rPr>
          <w:b/>
          <w:bCs/>
        </w:rPr>
        <w:t>PLAN FOR MASTER THESIS</w:t>
      </w:r>
    </w:p>
    <w:tbl>
      <w:tblPr>
        <w:tblStyle w:val="TableGrid"/>
        <w:tblW w:w="9927" w:type="dxa"/>
        <w:tblLook w:val="04A0" w:firstRow="1" w:lastRow="0" w:firstColumn="1" w:lastColumn="0" w:noHBand="0" w:noVBand="1"/>
      </w:tblPr>
      <w:tblGrid>
        <w:gridCol w:w="2756"/>
        <w:gridCol w:w="2205"/>
        <w:gridCol w:w="2523"/>
        <w:gridCol w:w="2443"/>
      </w:tblGrid>
      <w:tr w:rsidR="002B0832" w14:paraId="09AF4179" w14:textId="729033F5" w:rsidTr="002B0832">
        <w:trPr>
          <w:trHeight w:val="276"/>
        </w:trPr>
        <w:tc>
          <w:tcPr>
            <w:tcW w:w="2756" w:type="dxa"/>
          </w:tcPr>
          <w:p w14:paraId="2F66D5CF" w14:textId="65B832A6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sk</w:t>
            </w:r>
          </w:p>
        </w:tc>
        <w:tc>
          <w:tcPr>
            <w:tcW w:w="2205" w:type="dxa"/>
          </w:tcPr>
          <w:p w14:paraId="19E86491" w14:textId="0106CA3C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ols</w:t>
            </w:r>
          </w:p>
        </w:tc>
        <w:tc>
          <w:tcPr>
            <w:tcW w:w="2523" w:type="dxa"/>
          </w:tcPr>
          <w:p w14:paraId="172536AD" w14:textId="5E69BF9A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2443" w:type="dxa"/>
          </w:tcPr>
          <w:p w14:paraId="21262D46" w14:textId="5F179843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2B0832" w14:paraId="3C3873BD" w14:textId="50A3A63A" w:rsidTr="002B0832">
        <w:trPr>
          <w:trHeight w:val="1373"/>
        </w:trPr>
        <w:tc>
          <w:tcPr>
            <w:tcW w:w="2756" w:type="dxa"/>
          </w:tcPr>
          <w:p w14:paraId="236F8265" w14:textId="61902A82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:</w:t>
            </w:r>
            <w:r>
              <w:t xml:space="preserve"> Available literature is investigated. Applied datasets are gathered.</w:t>
            </w:r>
          </w:p>
        </w:tc>
        <w:tc>
          <w:tcPr>
            <w:tcW w:w="2205" w:type="dxa"/>
          </w:tcPr>
          <w:p w14:paraId="1C7492D4" w14:textId="372A73C3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re safety journals </w:t>
            </w:r>
            <w:proofErr w:type="spellStart"/>
            <w:r>
              <w:rPr>
                <w:b/>
                <w:bCs/>
              </w:rPr>
              <w:t>etc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  <w:tc>
          <w:tcPr>
            <w:tcW w:w="2523" w:type="dxa"/>
          </w:tcPr>
          <w:p w14:paraId="07EA2274" w14:textId="6629664F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 can be find in chapter 2.</w:t>
            </w:r>
          </w:p>
        </w:tc>
        <w:tc>
          <w:tcPr>
            <w:tcW w:w="2443" w:type="dxa"/>
          </w:tcPr>
          <w:p w14:paraId="312CEA12" w14:textId="55C13975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cond part of the task gathered dataset has been discarded by Counsellor.</w:t>
            </w:r>
          </w:p>
        </w:tc>
      </w:tr>
      <w:tr w:rsidR="002B0832" w14:paraId="371A14D7" w14:textId="231C76B4" w:rsidTr="002B0832">
        <w:trPr>
          <w:trHeight w:val="2756"/>
        </w:trPr>
        <w:tc>
          <w:tcPr>
            <w:tcW w:w="2756" w:type="dxa"/>
          </w:tcPr>
          <w:p w14:paraId="5CBCEAF5" w14:textId="1B7CFB63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:</w:t>
            </w:r>
            <w:r>
              <w:t xml:space="preserve"> Literature</w:t>
            </w:r>
            <w:r>
              <w:t xml:space="preserve"> results are re-calculated using the same methodologies as published, as well as using alternative approaches.</w:t>
            </w:r>
          </w:p>
        </w:tc>
        <w:tc>
          <w:tcPr>
            <w:tcW w:w="2205" w:type="dxa"/>
          </w:tcPr>
          <w:p w14:paraId="296E3B61" w14:textId="77777777" w:rsidR="002B0832" w:rsidRDefault="002B0832" w:rsidP="00EF6E9E">
            <w:pPr>
              <w:jc w:val="center"/>
              <w:rPr>
                <w:b/>
                <w:bCs/>
              </w:rPr>
            </w:pPr>
          </w:p>
          <w:p w14:paraId="6AFD3B35" w14:textId="669C1174" w:rsidR="002B0832" w:rsidRPr="002B0832" w:rsidRDefault="002B0832" w:rsidP="002B0832">
            <w:r>
              <w:t xml:space="preserve">Python with online </w:t>
            </w:r>
            <w:proofErr w:type="gramStart"/>
            <w:r>
              <w:t>IDE(</w:t>
            </w:r>
            <w:proofErr w:type="gramEnd"/>
            <w:r>
              <w:t xml:space="preserve">Jupiter and google </w:t>
            </w:r>
            <w:proofErr w:type="spellStart"/>
            <w:r>
              <w:t>colab</w:t>
            </w:r>
            <w:proofErr w:type="spellEnd"/>
            <w:r>
              <w:t>)</w:t>
            </w:r>
          </w:p>
        </w:tc>
        <w:tc>
          <w:tcPr>
            <w:tcW w:w="2523" w:type="dxa"/>
          </w:tcPr>
          <w:p w14:paraId="568E95EA" w14:textId="63FB43A9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 can be find in chapter 03.</w:t>
            </w:r>
          </w:p>
        </w:tc>
        <w:tc>
          <w:tcPr>
            <w:tcW w:w="2443" w:type="dxa"/>
          </w:tcPr>
          <w:p w14:paraId="160299C8" w14:textId="7DCA567C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cond part, we assume different ML model as alternative method has been used. If it is correct than ok otherwise, I need guideline about this part.</w:t>
            </w:r>
          </w:p>
        </w:tc>
      </w:tr>
      <w:tr w:rsidR="002B0832" w14:paraId="3E91973F" w14:textId="7CD23E95" w:rsidTr="002B0832">
        <w:trPr>
          <w:trHeight w:val="3576"/>
        </w:trPr>
        <w:tc>
          <w:tcPr>
            <w:tcW w:w="2756" w:type="dxa"/>
          </w:tcPr>
          <w:p w14:paraId="7E9E45FB" w14:textId="36F2F409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:</w:t>
            </w:r>
            <w:r>
              <w:t>)</w:t>
            </w:r>
            <w:r>
              <w:t xml:space="preserve"> A critical analysis is made of the current state-of-the-art.</w:t>
            </w:r>
          </w:p>
        </w:tc>
        <w:tc>
          <w:tcPr>
            <w:tcW w:w="2205" w:type="dxa"/>
          </w:tcPr>
          <w:p w14:paraId="06F964CE" w14:textId="77777777" w:rsidR="002B0832" w:rsidRDefault="002B0832" w:rsidP="00EF6E9E">
            <w:pPr>
              <w:jc w:val="center"/>
              <w:rPr>
                <w:b/>
                <w:bCs/>
              </w:rPr>
            </w:pPr>
          </w:p>
        </w:tc>
        <w:tc>
          <w:tcPr>
            <w:tcW w:w="2523" w:type="dxa"/>
          </w:tcPr>
          <w:p w14:paraId="18EFB223" w14:textId="0FD55A64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ompleted can be found in chapter 03 </w:t>
            </w:r>
          </w:p>
        </w:tc>
        <w:tc>
          <w:tcPr>
            <w:tcW w:w="2443" w:type="dxa"/>
          </w:tcPr>
          <w:p w14:paraId="01E5E2BF" w14:textId="76C3BC14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I assume critical analysis of </w:t>
            </w:r>
            <w:proofErr w:type="spellStart"/>
            <w:r>
              <w:rPr>
                <w:b/>
                <w:bCs/>
              </w:rPr>
              <w:t>Ml</w:t>
            </w:r>
            <w:proofErr w:type="spellEnd"/>
            <w:r>
              <w:rPr>
                <w:b/>
                <w:bCs/>
              </w:rPr>
              <w:t xml:space="preserve"> method is the analysis result of ML by using different ML model and feature analysis.</w:t>
            </w:r>
          </w:p>
          <w:p w14:paraId="27DF5990" w14:textId="3E7BBBCF" w:rsidR="002B0832" w:rsidRDefault="002B0832" w:rsidP="00EF6E9E">
            <w:pPr>
              <w:jc w:val="center"/>
              <w:rPr>
                <w:b/>
                <w:bCs/>
              </w:rPr>
            </w:pPr>
          </w:p>
          <w:p w14:paraId="2BE0CD84" w14:textId="5624DB86" w:rsidR="002B0832" w:rsidRDefault="002B0832" w:rsidP="00EF6E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re guideline is required for this part.</w:t>
            </w:r>
          </w:p>
          <w:p w14:paraId="28B7CB6C" w14:textId="6ECE7831" w:rsidR="002B0832" w:rsidRDefault="002B0832" w:rsidP="00EF6E9E">
            <w:pPr>
              <w:jc w:val="center"/>
              <w:rPr>
                <w:b/>
                <w:bCs/>
              </w:rPr>
            </w:pPr>
          </w:p>
        </w:tc>
      </w:tr>
      <w:tr w:rsidR="002B0832" w14:paraId="7FC1E33F" w14:textId="2E03BA4A" w:rsidTr="002B0832">
        <w:trPr>
          <w:trHeight w:val="276"/>
        </w:trPr>
        <w:tc>
          <w:tcPr>
            <w:tcW w:w="2756" w:type="dxa"/>
          </w:tcPr>
          <w:p w14:paraId="72641E01" w14:textId="77777777" w:rsidR="002B0832" w:rsidRDefault="002B0832" w:rsidP="00EF6E9E">
            <w:pPr>
              <w:jc w:val="center"/>
              <w:rPr>
                <w:b/>
                <w:bCs/>
              </w:rPr>
            </w:pPr>
          </w:p>
        </w:tc>
        <w:tc>
          <w:tcPr>
            <w:tcW w:w="2205" w:type="dxa"/>
          </w:tcPr>
          <w:p w14:paraId="2689F93F" w14:textId="77777777" w:rsidR="002B0832" w:rsidRDefault="002B0832" w:rsidP="00EF6E9E">
            <w:pPr>
              <w:jc w:val="center"/>
              <w:rPr>
                <w:b/>
                <w:bCs/>
              </w:rPr>
            </w:pPr>
          </w:p>
        </w:tc>
        <w:tc>
          <w:tcPr>
            <w:tcW w:w="2523" w:type="dxa"/>
          </w:tcPr>
          <w:p w14:paraId="05E00F91" w14:textId="289CE856" w:rsidR="002B0832" w:rsidRDefault="002B0832" w:rsidP="00EF6E9E">
            <w:pPr>
              <w:jc w:val="center"/>
              <w:rPr>
                <w:b/>
                <w:bCs/>
              </w:rPr>
            </w:pPr>
          </w:p>
        </w:tc>
        <w:tc>
          <w:tcPr>
            <w:tcW w:w="2443" w:type="dxa"/>
          </w:tcPr>
          <w:p w14:paraId="600E6A5E" w14:textId="531E04F7" w:rsidR="002B0832" w:rsidRDefault="002B0832" w:rsidP="00EF6E9E">
            <w:pPr>
              <w:jc w:val="center"/>
              <w:rPr>
                <w:b/>
                <w:bCs/>
              </w:rPr>
            </w:pPr>
          </w:p>
        </w:tc>
      </w:tr>
    </w:tbl>
    <w:p w14:paraId="59CAA0DE" w14:textId="4D8A5C29" w:rsidR="00EF6E9E" w:rsidRDefault="00EF6E9E" w:rsidP="00EF6E9E">
      <w:pPr>
        <w:jc w:val="center"/>
        <w:rPr>
          <w:b/>
          <w:bCs/>
        </w:rPr>
      </w:pPr>
    </w:p>
    <w:p w14:paraId="4FFE5FDE" w14:textId="77777777" w:rsidR="00EF6E9E" w:rsidRPr="00EF6E9E" w:rsidRDefault="00EF6E9E" w:rsidP="00EF6E9E">
      <w:pPr>
        <w:jc w:val="center"/>
        <w:rPr>
          <w:b/>
          <w:bCs/>
        </w:rPr>
      </w:pPr>
    </w:p>
    <w:sectPr w:rsidR="00EF6E9E" w:rsidRPr="00EF6E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sjA2NzaxsLQwMTBS0lEKTi0uzszPAykwrAUACs/CrywAAAA="/>
  </w:docVars>
  <w:rsids>
    <w:rsidRoot w:val="00EF6E9E"/>
    <w:rsid w:val="0027770F"/>
    <w:rsid w:val="002B0832"/>
    <w:rsid w:val="00302FA7"/>
    <w:rsid w:val="00A7673A"/>
    <w:rsid w:val="00EF6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2F988"/>
  <w15:chartTrackingRefBased/>
  <w15:docId w15:val="{12263E62-59FB-4256-BCFA-7FEF0215D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6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d Yousuf</dc:creator>
  <cp:keywords/>
  <dc:description/>
  <cp:lastModifiedBy>Asad Yousuf</cp:lastModifiedBy>
  <cp:revision>2</cp:revision>
  <dcterms:created xsi:type="dcterms:W3CDTF">2021-05-31T10:25:00Z</dcterms:created>
  <dcterms:modified xsi:type="dcterms:W3CDTF">2021-05-31T10:25:00Z</dcterms:modified>
</cp:coreProperties>
</file>